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roat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roatia received a score of 8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roat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roatia received a score of</w:t>
      </w:r>
      <w:r>
        <w:t xml:space="preserve"> </w:t>
      </w:r>
      <w:r>
        <w:rPr>
          <w:b/>
          <w:bCs/>
        </w:rPr>
        <w:t xml:space="preserve">87.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roatia received a score of 75.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roatia received a score of 76.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roatia received a score of 9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roat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roat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roati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roat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roati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roat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roatia received a score of 0.5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roati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roat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roat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roatia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roatia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8, 1999, 2000, 2001, 2004,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0,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1, 2012, 2013, 2014, 2015, 2016, 2017,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3,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911C16-7F4A-4FF3-9EA0-A8C29558330B}"/>
</file>

<file path=customXml/itemProps2.xml><?xml version="1.0" encoding="utf-8"?>
<ds:datastoreItem xmlns:ds="http://schemas.openxmlformats.org/officeDocument/2006/customXml" ds:itemID="{E06DB07D-ADEA-4E12-812F-DE3D70A1D1A2}"/>
</file>

<file path=customXml/itemProps3.xml><?xml version="1.0" encoding="utf-8"?>
<ds:datastoreItem xmlns:ds="http://schemas.openxmlformats.org/officeDocument/2006/customXml" ds:itemID="{AFEA2445-31F4-4437-960E-D3ABE39E2116}"/>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01:24Z</dcterms:created>
  <dcterms:modified xsi:type="dcterms:W3CDTF">2024-11-01T14: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roat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